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27E7" w:rsidRDefault="005527E7"/>
    <w:p w:rsidR="00056F90" w:rsidRPr="00056F90" w:rsidRDefault="00D16AED">
      <w:pPr>
        <w:rPr>
          <w:b/>
          <w:sz w:val="28"/>
          <w:szCs w:val="28"/>
        </w:rPr>
      </w:pPr>
      <w:bookmarkStart w:id="0" w:name="_GoBack"/>
      <w:r w:rsidRPr="00D16AED">
        <w:rPr>
          <w:b/>
          <w:sz w:val="28"/>
          <w:szCs w:val="28"/>
        </w:rPr>
        <w:t>Soil Security and Planetary Health Conference</w:t>
      </w:r>
      <w:bookmarkEnd w:id="0"/>
      <w:r>
        <w:rPr>
          <w:b/>
          <w:sz w:val="28"/>
          <w:szCs w:val="28"/>
        </w:rPr>
        <w:br/>
      </w:r>
      <w:r w:rsidR="00056F90" w:rsidRPr="00056F90">
        <w:rPr>
          <w:b/>
          <w:sz w:val="28"/>
          <w:szCs w:val="28"/>
        </w:rPr>
        <w:t xml:space="preserve">Abstract Submission </w:t>
      </w:r>
    </w:p>
    <w:p w:rsidR="00D16AED" w:rsidRDefault="00D16AED">
      <w:pPr>
        <w:rPr>
          <w:b/>
        </w:rPr>
      </w:pPr>
    </w:p>
    <w:p w:rsidR="00056F90" w:rsidRPr="00056F90" w:rsidRDefault="00056F90">
      <w:pPr>
        <w:rPr>
          <w:b/>
        </w:rPr>
      </w:pPr>
      <w:r w:rsidRPr="00056F90">
        <w:rPr>
          <w:b/>
        </w:rPr>
        <w:t>Instruction to authors</w:t>
      </w:r>
    </w:p>
    <w:p w:rsidR="00056F90" w:rsidRDefault="00056F90">
      <w:r>
        <w:t xml:space="preserve">When submitting you abstract please provide the following. </w:t>
      </w:r>
    </w:p>
    <w:p w:rsidR="00056F90" w:rsidRDefault="00056F90">
      <w:r w:rsidRPr="00056F90">
        <w:rPr>
          <w:b/>
        </w:rPr>
        <w:t>Abstract</w:t>
      </w:r>
      <w:r>
        <w:tab/>
        <w:t>Title (in bold)</w:t>
      </w:r>
    </w:p>
    <w:p w:rsidR="00056F90" w:rsidRDefault="00056F90" w:rsidP="00056F90">
      <w:pPr>
        <w:ind w:left="720" w:firstLine="720"/>
      </w:pPr>
      <w:r>
        <w:t>Author, Affiliations, email address corresponding author</w:t>
      </w:r>
    </w:p>
    <w:p w:rsidR="00056F90" w:rsidRDefault="00056F90" w:rsidP="00056F90">
      <w:pPr>
        <w:ind w:left="720" w:firstLine="720"/>
      </w:pPr>
      <w:r w:rsidRPr="00056F90">
        <w:t>Abstract (length 250 words)</w:t>
      </w:r>
    </w:p>
    <w:p w:rsidR="00056F90" w:rsidRPr="00056F90" w:rsidRDefault="00056F90" w:rsidP="00056F90">
      <w:pPr>
        <w:ind w:left="720" w:firstLine="720"/>
      </w:pPr>
      <w:r>
        <w:t>Keywords (maximum 6)</w:t>
      </w:r>
    </w:p>
    <w:p w:rsidR="00056F90" w:rsidRDefault="00056F90">
      <w:r w:rsidRPr="00056F90">
        <w:rPr>
          <w:b/>
        </w:rPr>
        <w:t>Font</w:t>
      </w:r>
      <w:r>
        <w:tab/>
      </w:r>
      <w:r>
        <w:tab/>
        <w:t xml:space="preserve">Arial, 11 </w:t>
      </w:r>
      <w:proofErr w:type="spellStart"/>
      <w:r>
        <w:t>pt</w:t>
      </w:r>
      <w:proofErr w:type="spellEnd"/>
    </w:p>
    <w:p w:rsidR="00056F90" w:rsidRPr="00056F90" w:rsidRDefault="00056F90" w:rsidP="00056F90">
      <w:pPr>
        <w:ind w:left="1418" w:hanging="1418"/>
      </w:pPr>
      <w:r w:rsidRPr="00056F90">
        <w:rPr>
          <w:b/>
        </w:rPr>
        <w:t>Affiliations</w:t>
      </w:r>
      <w:r>
        <w:tab/>
        <w:t>Include Institution &amp; address, use superscript numerals to align affiliation with authors, e.g. Damien Field</w:t>
      </w:r>
      <w:r>
        <w:rPr>
          <w:vertAlign w:val="superscript"/>
        </w:rPr>
        <w:t>1</w:t>
      </w:r>
      <w:r>
        <w:t>, etc</w:t>
      </w:r>
    </w:p>
    <w:p w:rsidR="00056F90" w:rsidRDefault="00056F90"/>
    <w:p w:rsidR="00056F90" w:rsidRDefault="00056F90"/>
    <w:p w:rsidR="00056F90" w:rsidRPr="00056F90" w:rsidRDefault="00056F90">
      <w:pPr>
        <w:rPr>
          <w:b/>
        </w:rPr>
      </w:pPr>
      <w:r w:rsidRPr="00056F90">
        <w:rPr>
          <w:b/>
        </w:rPr>
        <w:t>PROFORMA</w:t>
      </w:r>
    </w:p>
    <w:p w:rsidR="00A66CD8" w:rsidRDefault="00A66CD8" w:rsidP="00056F90">
      <w:pPr>
        <w:spacing w:after="0" w:line="240" w:lineRule="auto"/>
      </w:pPr>
    </w:p>
    <w:p w:rsidR="00056F90" w:rsidRPr="00A66CD8" w:rsidRDefault="00056F90" w:rsidP="00056F90">
      <w:pPr>
        <w:spacing w:after="0" w:line="240" w:lineRule="auto"/>
        <w:rPr>
          <w:b/>
        </w:rPr>
      </w:pPr>
      <w:r w:rsidRPr="00A66CD8">
        <w:rPr>
          <w:b/>
        </w:rPr>
        <w:t xml:space="preserve">Title: </w:t>
      </w:r>
    </w:p>
    <w:p w:rsidR="00056F90" w:rsidRDefault="00056F90" w:rsidP="00056F90">
      <w:pPr>
        <w:spacing w:after="0" w:line="240" w:lineRule="auto"/>
      </w:pPr>
    </w:p>
    <w:p w:rsidR="00A66CD8" w:rsidRDefault="00A66CD8" w:rsidP="00056F90">
      <w:pPr>
        <w:spacing w:after="0" w:line="240" w:lineRule="auto"/>
      </w:pPr>
    </w:p>
    <w:p w:rsidR="00056F90" w:rsidRPr="00A66CD8" w:rsidRDefault="00056F90" w:rsidP="00056F90">
      <w:pPr>
        <w:spacing w:after="0" w:line="240" w:lineRule="auto"/>
        <w:rPr>
          <w:b/>
        </w:rPr>
      </w:pPr>
      <w:r w:rsidRPr="00A66CD8">
        <w:rPr>
          <w:b/>
        </w:rPr>
        <w:t xml:space="preserve">Author(s): </w:t>
      </w:r>
    </w:p>
    <w:p w:rsidR="00056F90" w:rsidRDefault="00056F90" w:rsidP="00056F90">
      <w:pPr>
        <w:spacing w:after="0" w:line="240" w:lineRule="auto"/>
      </w:pPr>
    </w:p>
    <w:p w:rsidR="00056F90" w:rsidRDefault="00A66CD8" w:rsidP="00056F90">
      <w:pPr>
        <w:spacing w:after="0" w:line="240" w:lineRule="auto"/>
        <w:rPr>
          <w:vertAlign w:val="superscript"/>
        </w:rPr>
      </w:pPr>
      <w:r w:rsidRPr="00A66CD8">
        <w:rPr>
          <w:b/>
        </w:rPr>
        <w:t>Affiliation(s):</w:t>
      </w:r>
      <w:r>
        <w:tab/>
      </w:r>
      <w:r>
        <w:rPr>
          <w:vertAlign w:val="superscript"/>
        </w:rPr>
        <w:t>1</w:t>
      </w:r>
    </w:p>
    <w:p w:rsidR="00A66CD8" w:rsidRDefault="00A66CD8" w:rsidP="00056F90">
      <w:pPr>
        <w:spacing w:after="0" w:line="240" w:lineRule="auto"/>
        <w:rPr>
          <w:vertAlign w:val="superscript"/>
        </w:rPr>
      </w:pPr>
      <w:r>
        <w:rPr>
          <w:vertAlign w:val="superscript"/>
        </w:rPr>
        <w:tab/>
      </w:r>
      <w:r>
        <w:rPr>
          <w:vertAlign w:val="superscript"/>
        </w:rPr>
        <w:tab/>
        <w:t>2</w:t>
      </w:r>
    </w:p>
    <w:p w:rsidR="00A66CD8" w:rsidRPr="00A66CD8" w:rsidRDefault="00A66CD8" w:rsidP="00056F90">
      <w:pPr>
        <w:spacing w:after="0" w:line="240" w:lineRule="auto"/>
        <w:rPr>
          <w:vertAlign w:val="superscript"/>
        </w:rPr>
      </w:pPr>
      <w:r>
        <w:rPr>
          <w:vertAlign w:val="superscript"/>
        </w:rPr>
        <w:tab/>
      </w:r>
      <w:r>
        <w:rPr>
          <w:vertAlign w:val="superscript"/>
        </w:rPr>
        <w:tab/>
        <w:t>3 etc</w:t>
      </w:r>
    </w:p>
    <w:p w:rsidR="00056F90" w:rsidRDefault="00056F90" w:rsidP="00056F90">
      <w:pPr>
        <w:spacing w:after="0" w:line="240" w:lineRule="auto"/>
      </w:pPr>
    </w:p>
    <w:p w:rsidR="00A66CD8" w:rsidRPr="00A66CD8" w:rsidRDefault="00A66CD8" w:rsidP="00056F90">
      <w:pPr>
        <w:spacing w:after="0" w:line="240" w:lineRule="auto"/>
        <w:rPr>
          <w:b/>
        </w:rPr>
      </w:pPr>
      <w:r w:rsidRPr="00A66CD8">
        <w:rPr>
          <w:b/>
        </w:rPr>
        <w:t>Abstract</w:t>
      </w:r>
    </w:p>
    <w:p w:rsidR="00A66CD8" w:rsidRDefault="00A66CD8" w:rsidP="00056F90">
      <w:pPr>
        <w:spacing w:after="0" w:line="240" w:lineRule="auto"/>
      </w:pPr>
    </w:p>
    <w:p w:rsidR="00A66CD8" w:rsidRDefault="00A66CD8" w:rsidP="00056F90">
      <w:pPr>
        <w:spacing w:after="0" w:line="240" w:lineRule="auto"/>
      </w:pPr>
    </w:p>
    <w:p w:rsidR="00A66CD8" w:rsidRDefault="00A66CD8" w:rsidP="00056F90">
      <w:pPr>
        <w:spacing w:after="0" w:line="240" w:lineRule="auto"/>
      </w:pPr>
    </w:p>
    <w:p w:rsidR="00A66CD8" w:rsidRDefault="00A66CD8" w:rsidP="00056F90">
      <w:pPr>
        <w:spacing w:after="0" w:line="240" w:lineRule="auto"/>
      </w:pPr>
    </w:p>
    <w:p w:rsidR="00A66CD8" w:rsidRDefault="00A66CD8" w:rsidP="00056F90">
      <w:pPr>
        <w:spacing w:after="0" w:line="240" w:lineRule="auto"/>
      </w:pPr>
    </w:p>
    <w:p w:rsidR="00A66CD8" w:rsidRDefault="00A66CD8" w:rsidP="00056F90">
      <w:pPr>
        <w:spacing w:after="0" w:line="240" w:lineRule="auto"/>
      </w:pPr>
    </w:p>
    <w:p w:rsidR="00A66CD8" w:rsidRDefault="00A66CD8" w:rsidP="00056F90">
      <w:pPr>
        <w:spacing w:after="0" w:line="240" w:lineRule="auto"/>
      </w:pPr>
    </w:p>
    <w:p w:rsidR="00A66CD8" w:rsidRDefault="00A66CD8" w:rsidP="00056F90">
      <w:pPr>
        <w:spacing w:after="0" w:line="240" w:lineRule="auto"/>
      </w:pPr>
    </w:p>
    <w:p w:rsidR="00A66CD8" w:rsidRDefault="00A66CD8" w:rsidP="00056F90">
      <w:pPr>
        <w:spacing w:after="0" w:line="240" w:lineRule="auto"/>
      </w:pPr>
    </w:p>
    <w:p w:rsidR="00A66CD8" w:rsidRDefault="00A66CD8" w:rsidP="00056F90">
      <w:pPr>
        <w:spacing w:after="0" w:line="240" w:lineRule="auto"/>
      </w:pPr>
    </w:p>
    <w:p w:rsidR="00A66CD8" w:rsidRPr="00A66CD8" w:rsidRDefault="00A66CD8" w:rsidP="00056F90">
      <w:pPr>
        <w:spacing w:after="0" w:line="240" w:lineRule="auto"/>
        <w:rPr>
          <w:b/>
        </w:rPr>
      </w:pPr>
      <w:r w:rsidRPr="00A66CD8">
        <w:rPr>
          <w:b/>
        </w:rPr>
        <w:t>Keywords</w:t>
      </w:r>
    </w:p>
    <w:sectPr w:rsidR="00A66CD8" w:rsidRPr="00A66C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TE0MDMyNzcAAiUdpeDU4uLM/DyQAsNaALD9g48sAAAA"/>
  </w:docVars>
  <w:rsids>
    <w:rsidRoot w:val="00056F90"/>
    <w:rsid w:val="00056F90"/>
    <w:rsid w:val="005527E7"/>
    <w:rsid w:val="00A66CD8"/>
    <w:rsid w:val="00D16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9BAB5"/>
  <w15:chartTrackingRefBased/>
  <w15:docId w15:val="{2CE719EE-A285-44AC-8C52-5A9C03C7E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Field</dc:creator>
  <cp:keywords/>
  <dc:description/>
  <cp:lastModifiedBy>Martin King</cp:lastModifiedBy>
  <cp:revision>2</cp:revision>
  <dcterms:created xsi:type="dcterms:W3CDTF">2018-03-28T23:45:00Z</dcterms:created>
  <dcterms:modified xsi:type="dcterms:W3CDTF">2018-03-28T23:45:00Z</dcterms:modified>
</cp:coreProperties>
</file>